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4BDCD" w14:textId="0F4C4DC5" w:rsidR="002715D4" w:rsidRDefault="003A254A">
      <w:pPr>
        <w:ind w:right="1156"/>
        <w:jc w:val="center"/>
        <w:rPr>
          <w:b/>
          <w:sz w:val="24"/>
        </w:rPr>
      </w:pPr>
      <w:r>
        <w:rPr>
          <w:b/>
          <w:noProof/>
          <w:lang w:eastAsia="en-GB"/>
        </w:rPr>
        <w:drawing>
          <wp:anchor distT="0" distB="0" distL="0" distR="0" simplePos="0" relativeHeight="251674624" behindDoc="0" locked="0" layoutInCell="1" allowOverlap="1" wp14:anchorId="7D504A51" wp14:editId="6A566CEF">
            <wp:simplePos x="0" y="0"/>
            <wp:positionH relativeFrom="column">
              <wp:posOffset>3164619</wp:posOffset>
            </wp:positionH>
            <wp:positionV relativeFrom="page">
              <wp:posOffset>718185</wp:posOffset>
            </wp:positionV>
            <wp:extent cx="2496312" cy="356616"/>
            <wp:effectExtent l="0" t="0" r="0" b="0"/>
            <wp:wrapSquare wrapText="bothSides"/>
            <wp:docPr id="1026439679" name="Picture 1026439679" descr="A black background with white letters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439679" name="Picture 1026439679" descr="A black background with white letters and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312" cy="356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240A2" w14:textId="77777777" w:rsidR="002715D4" w:rsidRDefault="002715D4">
      <w:pPr>
        <w:ind w:right="-1"/>
        <w:jc w:val="center"/>
        <w:rPr>
          <w:b/>
          <w:sz w:val="24"/>
        </w:rPr>
      </w:pPr>
    </w:p>
    <w:p w14:paraId="70A6548D" w14:textId="5412F112" w:rsidR="00FB7988" w:rsidRPr="00FB7988" w:rsidRDefault="00FB7988" w:rsidP="00FB7988">
      <w:pPr>
        <w:ind w:right="1156"/>
        <w:jc w:val="center"/>
        <w:rPr>
          <w:b/>
          <w:sz w:val="24"/>
        </w:rPr>
      </w:pPr>
    </w:p>
    <w:p w14:paraId="38068CED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6E59228E" w14:textId="77777777" w:rsidR="007C354B" w:rsidRDefault="009747A4" w:rsidP="000D3415">
      <w:pPr>
        <w:jc w:val="center"/>
        <w:rPr>
          <w:b/>
          <w:i/>
          <w:sz w:val="28"/>
          <w:szCs w:val="28"/>
        </w:rPr>
      </w:pPr>
      <w:r w:rsidRPr="009747A4">
        <w:rPr>
          <w:b/>
          <w:i/>
          <w:sz w:val="28"/>
          <w:szCs w:val="28"/>
        </w:rPr>
        <w:t xml:space="preserve">Technical Training for Station Managers </w:t>
      </w:r>
      <w:r w:rsidR="001A3269">
        <w:rPr>
          <w:b/>
          <w:i/>
          <w:sz w:val="28"/>
          <w:szCs w:val="28"/>
        </w:rPr>
        <w:t xml:space="preserve">of </w:t>
      </w:r>
      <w:r w:rsidR="00F177AB">
        <w:rPr>
          <w:b/>
          <w:i/>
          <w:sz w:val="28"/>
          <w:szCs w:val="28"/>
        </w:rPr>
        <w:t xml:space="preserve">IMS </w:t>
      </w:r>
      <w:r w:rsidRPr="009747A4">
        <w:rPr>
          <w:b/>
          <w:i/>
          <w:sz w:val="28"/>
          <w:szCs w:val="28"/>
        </w:rPr>
        <w:t>stations operating under PCA contracts</w:t>
      </w:r>
      <w:r w:rsidR="007C354B" w:rsidRPr="007C354B">
        <w:rPr>
          <w:b/>
          <w:i/>
          <w:sz w:val="28"/>
          <w:szCs w:val="28"/>
        </w:rPr>
        <w:t xml:space="preserve"> </w:t>
      </w:r>
    </w:p>
    <w:p w14:paraId="6C8FA635" w14:textId="4E0B379C" w:rsidR="00E00ADB" w:rsidRDefault="005456FD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 to 6 November 2026</w:t>
      </w:r>
    </w:p>
    <w:p w14:paraId="5DE82C93" w14:textId="77777777" w:rsidR="000D3415" w:rsidRDefault="000D3415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ienna, Austria</w:t>
      </w:r>
    </w:p>
    <w:p w14:paraId="2F02DDD8" w14:textId="77777777" w:rsidR="00FB7988" w:rsidRPr="00E371ED" w:rsidRDefault="00FB7988" w:rsidP="00FB7988">
      <w:pPr>
        <w:jc w:val="center"/>
        <w:rPr>
          <w:b/>
          <w:sz w:val="24"/>
        </w:rPr>
      </w:pPr>
    </w:p>
    <w:p w14:paraId="1C05642A" w14:textId="77777777" w:rsidR="00FB7988" w:rsidRPr="00A06FBF" w:rsidRDefault="00FB7988" w:rsidP="00FB7988">
      <w:pPr>
        <w:keepNext/>
        <w:ind w:left="1440" w:right="-1" w:hanging="1440"/>
        <w:jc w:val="center"/>
        <w:outlineLvl w:val="0"/>
        <w:rPr>
          <w:b/>
          <w:sz w:val="24"/>
          <w:szCs w:val="24"/>
        </w:rPr>
      </w:pPr>
      <w:r w:rsidRPr="00A06FBF">
        <w:rPr>
          <w:b/>
          <w:sz w:val="28"/>
          <w:lang w:val="en-US"/>
        </w:rPr>
        <w:t xml:space="preserve">   </w:t>
      </w:r>
      <w:r w:rsidRPr="00A06FBF">
        <w:rPr>
          <w:b/>
          <w:sz w:val="24"/>
          <w:szCs w:val="24"/>
        </w:rPr>
        <w:t>REGISTRATION FORM</w:t>
      </w:r>
      <w:r w:rsidRPr="00A06FBF">
        <w:rPr>
          <w:b/>
          <w:sz w:val="24"/>
          <w:szCs w:val="24"/>
        </w:rPr>
        <w:tab/>
      </w:r>
    </w:p>
    <w:p w14:paraId="15E057AF" w14:textId="77777777" w:rsidR="00FB7988" w:rsidRPr="00FB7988" w:rsidRDefault="006F3CDC" w:rsidP="00FB7988">
      <w:pPr>
        <w:jc w:val="center"/>
        <w:rPr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0" allowOverlap="1" wp14:anchorId="6D9276C1" wp14:editId="26E2B26A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3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B5083F" id="Line 3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5A907F6F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74759B44" w14:textId="77777777" w:rsidR="00FB7988" w:rsidRDefault="00FB7988" w:rsidP="00FB7988"/>
    <w:p w14:paraId="5ED266A7" w14:textId="77777777" w:rsidR="00D20B98" w:rsidRPr="00FB7988" w:rsidRDefault="006F3CDC" w:rsidP="00D20B98"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61E3605A" wp14:editId="6AF44059">
                <wp:simplePos x="0" y="0"/>
                <wp:positionH relativeFrom="column">
                  <wp:posOffset>26162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9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6E5EF" id="Rectangle 41" o:spid="_x0000_s1026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    </w:pict>
          </mc:Fallback>
        </mc:AlternateContent>
      </w:r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0" allowOverlap="1" wp14:anchorId="37558680" wp14:editId="6715B331">
                <wp:simplePos x="0" y="0"/>
                <wp:positionH relativeFrom="column">
                  <wp:posOffset>96647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8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36C9F4" id="Rectangle 40" o:spid="_x0000_s1026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    </w:pict>
          </mc:Fallback>
        </mc:AlternateConten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48B904B0" w14:textId="77777777" w:rsidR="00FB7988" w:rsidRPr="00FB7988" w:rsidRDefault="00FB7988" w:rsidP="00FB7988"/>
    <w:p w14:paraId="7CF59C9D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429AE16D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3A94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3982303C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3A00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4AC6DAC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5F95DB0D" w14:textId="77777777" w:rsidTr="00FB7988">
        <w:tc>
          <w:tcPr>
            <w:tcW w:w="2660" w:type="dxa"/>
            <w:gridSpan w:val="2"/>
          </w:tcPr>
          <w:p w14:paraId="49C2F4E1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739429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4ABD69E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29D28754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6AC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869FAB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B8B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9F01E9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C72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E58AB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7091FA91" w14:textId="77777777" w:rsidTr="00FB7988">
        <w:tc>
          <w:tcPr>
            <w:tcW w:w="2519" w:type="dxa"/>
            <w:gridSpan w:val="2"/>
          </w:tcPr>
          <w:p w14:paraId="31BC3F9C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1DE112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5EA0AE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55531D2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7EDF670F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7C9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A27A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440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06ED9BC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EA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4DA5753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8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819D03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7EB26DD8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167171F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192D6CC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6F3FEDA6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05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028DC2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C9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C395A0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28CE62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67B7EB13" w14:textId="77777777" w:rsidTr="00FB7988">
        <w:tc>
          <w:tcPr>
            <w:tcW w:w="3085" w:type="dxa"/>
            <w:gridSpan w:val="2"/>
          </w:tcPr>
          <w:p w14:paraId="7267235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79C396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5F5F57C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388BCC64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1A1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26E895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AAE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684CAD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9ED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662CDED5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553C439A" w14:textId="77777777" w:rsidTr="00FB7988">
        <w:tc>
          <w:tcPr>
            <w:tcW w:w="3085" w:type="dxa"/>
            <w:gridSpan w:val="2"/>
          </w:tcPr>
          <w:p w14:paraId="626D8EA8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2006B7D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3CC7BA2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3BC9BD5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4CF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466F69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09C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4F6C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9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25B32A79" w14:textId="77777777" w:rsidR="00D20B98" w:rsidRDefault="00D20B98" w:rsidP="00FB7988">
      <w:pPr>
        <w:ind w:right="1225"/>
        <w:jc w:val="both"/>
        <w:rPr>
          <w:b/>
        </w:rPr>
      </w:pPr>
    </w:p>
    <w:p w14:paraId="6571339B" w14:textId="77777777" w:rsidR="00A95754" w:rsidRDefault="00A95754" w:rsidP="00A95754">
      <w:pPr>
        <w:ind w:right="1225"/>
        <w:jc w:val="center"/>
        <w:rPr>
          <w:b/>
        </w:rPr>
      </w:pPr>
    </w:p>
    <w:p w14:paraId="42D59E5F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18296CEB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5E0DBC29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3503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BB26C10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6E86F9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4FF85599" w14:textId="77777777" w:rsidR="00D20B98" w:rsidRDefault="00D20B98" w:rsidP="00FB7988">
      <w:pPr>
        <w:ind w:right="1225"/>
        <w:jc w:val="both"/>
        <w:rPr>
          <w:b/>
        </w:rPr>
      </w:pPr>
    </w:p>
    <w:p w14:paraId="04F8AD38" w14:textId="77777777" w:rsidR="00F177AB" w:rsidRDefault="00F177AB" w:rsidP="00FB7988">
      <w:pPr>
        <w:ind w:right="1225"/>
        <w:jc w:val="both"/>
        <w:rPr>
          <w:b/>
        </w:rPr>
      </w:pPr>
    </w:p>
    <w:p w14:paraId="531A00A1" w14:textId="77777777" w:rsidR="001F419E" w:rsidRDefault="001F419E" w:rsidP="00FB7988">
      <w:pPr>
        <w:ind w:right="1225"/>
        <w:jc w:val="both"/>
        <w:rPr>
          <w:b/>
        </w:rPr>
      </w:pPr>
      <w:r>
        <w:rPr>
          <w:b/>
        </w:rPr>
        <w:t>STATION NAME (for station operator)</w:t>
      </w:r>
    </w:p>
    <w:p w14:paraId="2796FEAD" w14:textId="77777777" w:rsidR="00F177AB" w:rsidRDefault="00F177AB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3652"/>
        <w:gridCol w:w="9529"/>
        <w:gridCol w:w="283"/>
      </w:tblGrid>
      <w:tr w:rsidR="001F419E" w:rsidRPr="00FB7988" w14:paraId="063F44AE" w14:textId="77777777" w:rsidTr="001F419E">
        <w:trPr>
          <w:trHeight w:val="478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F2AF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9529" w:type="dxa"/>
            <w:tcBorders>
              <w:left w:val="single" w:sz="4" w:space="0" w:color="auto"/>
            </w:tcBorders>
          </w:tcPr>
          <w:p w14:paraId="46CF1A7C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237EB01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</w:tr>
    </w:tbl>
    <w:p w14:paraId="443A8D58" w14:textId="77777777" w:rsidR="001F419E" w:rsidRDefault="001F419E" w:rsidP="00FB7988">
      <w:pPr>
        <w:ind w:right="1225"/>
        <w:jc w:val="both"/>
        <w:rPr>
          <w:b/>
        </w:rPr>
      </w:pPr>
    </w:p>
    <w:p w14:paraId="154D4369" w14:textId="77777777" w:rsidR="003B08AF" w:rsidRDefault="006F3CDC" w:rsidP="00FB7988">
      <w:pPr>
        <w:ind w:right="1225"/>
        <w:jc w:val="both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883EB5" wp14:editId="73DA92C6">
                <wp:simplePos x="0" y="0"/>
                <wp:positionH relativeFrom="column">
                  <wp:posOffset>153797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3970" t="13335" r="12700" b="13335"/>
                <wp:wrapNone/>
                <wp:docPr id="27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C17734" id="Rectangle 78" o:spid="_x0000_s1026" style="position:absolute;margin-left:121.1pt;margin-top:10.05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otnyveAAAACQEA&#10;AA8AAAAAAAAAAAAAAAAAYAQAAGRycy9kb3ducmV2LnhtbFBLBQYAAAAABAAEAPMAAABrBQAAAAA=&#10;" o:allowincell="f"/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233D9AC9" wp14:editId="0D67D761">
                <wp:simplePos x="0" y="0"/>
                <wp:positionH relativeFrom="column">
                  <wp:posOffset>-1651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2065" t="13335" r="5080" b="13335"/>
                <wp:wrapNone/>
                <wp:docPr id="26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9F0F69" id="Rectangle 80" o:spid="_x0000_s1026" style="position:absolute;margin-left:-1.3pt;margin-top:10.0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QafEI3AAAAAcBAAAP&#10;AAAAAAAAAAAAAAAAAGAEAABkcnMvZG93bnJldi54bWxQSwUGAAAAAAQABADzAAAAaQUAAAAA&#10;" o:allowincell="f"/>
            </w:pict>
          </mc:Fallback>
        </mc:AlternateContent>
      </w:r>
    </w:p>
    <w:p w14:paraId="501FCFD6" w14:textId="77777777" w:rsidR="00D20B98" w:rsidRPr="001C0459" w:rsidRDefault="006F3CDC" w:rsidP="001C0459">
      <w:pPr>
        <w:ind w:right="1225"/>
        <w:jc w:val="both"/>
        <w:rPr>
          <w:b/>
          <w:i/>
          <w:u w:val="single"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3BE6D37" wp14:editId="1B70D40A">
                <wp:simplePos x="0" y="0"/>
                <wp:positionH relativeFrom="column">
                  <wp:posOffset>3404870</wp:posOffset>
                </wp:positionH>
                <wp:positionV relativeFrom="paragraph">
                  <wp:posOffset>10160</wp:posOffset>
                </wp:positionV>
                <wp:extent cx="154305" cy="154305"/>
                <wp:effectExtent l="13970" t="10160" r="12700" b="6985"/>
                <wp:wrapNone/>
                <wp:docPr id="25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FB2C45" id="Rectangle 79" o:spid="_x0000_s1026" style="position:absolute;margin-left:268.1pt;margin-top:.8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" o:allowincell="f"/>
            </w:pict>
          </mc:Fallback>
        </mc:AlternateContent>
      </w:r>
      <w:r w:rsidR="00D82865">
        <w:rPr>
          <w:b/>
        </w:rPr>
        <w:t xml:space="preserve">       NDC staff</w:t>
      </w:r>
      <w:r w:rsidR="00D82865">
        <w:rPr>
          <w:b/>
        </w:rPr>
        <w:tab/>
      </w:r>
      <w:r w:rsidR="00D82865">
        <w:rPr>
          <w:b/>
        </w:rPr>
        <w:tab/>
      </w:r>
      <w:r w:rsidR="00D82865">
        <w:rPr>
          <w:b/>
        </w:rPr>
        <w:tab/>
        <w:t xml:space="preserve">Waveform </w:t>
      </w:r>
      <w:r w:rsidR="001F419E" w:rsidRPr="001C0459">
        <w:rPr>
          <w:b/>
          <w:i/>
          <w:u w:val="single"/>
        </w:rPr>
        <w:t>SM/SO</w:t>
      </w:r>
      <w:r w:rsidR="00D82865">
        <w:rPr>
          <w:b/>
        </w:rPr>
        <w:tab/>
      </w:r>
      <w:r w:rsidR="00D82865">
        <w:rPr>
          <w:b/>
        </w:rPr>
        <w:tab/>
        <w:t xml:space="preserve">Radionuclide </w:t>
      </w:r>
      <w:r w:rsidR="001F419E" w:rsidRPr="001C0459">
        <w:rPr>
          <w:b/>
          <w:i/>
          <w:u w:val="single"/>
        </w:rPr>
        <w:t>SM/SO</w:t>
      </w:r>
    </w:p>
    <w:p w14:paraId="6F752386" w14:textId="77777777" w:rsidR="001C0459" w:rsidRDefault="001C0459" w:rsidP="001C0459">
      <w:pPr>
        <w:ind w:right="1225"/>
        <w:jc w:val="both"/>
        <w:rPr>
          <w:b/>
          <w:i/>
          <w:color w:val="00B050"/>
          <w:u w:val="single"/>
        </w:rPr>
      </w:pPr>
    </w:p>
    <w:p w14:paraId="7BE0C343" w14:textId="77777777" w:rsidR="001C0459" w:rsidRDefault="001C0459" w:rsidP="001C0459">
      <w:pPr>
        <w:ind w:right="1225"/>
        <w:jc w:val="both"/>
        <w:rPr>
          <w:b/>
          <w:lang w:eastAsia="en-US"/>
        </w:rPr>
      </w:pPr>
    </w:p>
    <w:p w14:paraId="78AFDDA5" w14:textId="77777777" w:rsidR="00F06291" w:rsidRDefault="00F06291" w:rsidP="006301B1">
      <w:pPr>
        <w:rPr>
          <w:b/>
          <w:lang w:eastAsia="en-US"/>
        </w:rPr>
      </w:pPr>
    </w:p>
    <w:p w14:paraId="0DD6E9F9" w14:textId="77777777" w:rsidR="00F177AB" w:rsidRDefault="00F177AB" w:rsidP="006301B1">
      <w:pPr>
        <w:rPr>
          <w:b/>
          <w:lang w:eastAsia="en-US"/>
        </w:rPr>
      </w:pPr>
    </w:p>
    <w:p w14:paraId="08DA9FA5" w14:textId="77777777" w:rsidR="00F177AB" w:rsidRDefault="00F177AB" w:rsidP="006301B1">
      <w:pPr>
        <w:rPr>
          <w:b/>
          <w:lang w:eastAsia="en-US"/>
        </w:rPr>
      </w:pPr>
    </w:p>
    <w:p w14:paraId="462B3A88" w14:textId="77777777" w:rsidR="00F177AB" w:rsidRDefault="00F177AB" w:rsidP="006301B1">
      <w:pPr>
        <w:rPr>
          <w:b/>
          <w:lang w:eastAsia="en-US"/>
        </w:rPr>
      </w:pPr>
    </w:p>
    <w:p w14:paraId="03715917" w14:textId="77777777" w:rsidR="00F177AB" w:rsidRDefault="00F177AB" w:rsidP="006301B1">
      <w:pPr>
        <w:rPr>
          <w:b/>
          <w:lang w:eastAsia="en-US"/>
        </w:rPr>
      </w:pPr>
    </w:p>
    <w:p w14:paraId="2E736720" w14:textId="77777777" w:rsidR="00F177AB" w:rsidRDefault="00F177AB" w:rsidP="006301B1">
      <w:pPr>
        <w:rPr>
          <w:b/>
          <w:lang w:eastAsia="en-US"/>
        </w:rPr>
      </w:pPr>
    </w:p>
    <w:p w14:paraId="1C481111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13C375DF" w14:textId="77777777" w:rsidR="00D82865" w:rsidRPr="006301B1" w:rsidRDefault="00D82865" w:rsidP="006301B1">
      <w:pPr>
        <w:rPr>
          <w:b/>
          <w:lang w:eastAsia="en-US"/>
        </w:rPr>
      </w:pPr>
    </w:p>
    <w:p w14:paraId="4C8DA46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DD405D9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0EA078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D305BC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33EAE8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36B934F9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7A32117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5C97C39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141F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C0B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C43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453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6E3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453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B00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FEE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334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4CC9D766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3E1F" w14:textId="77777777" w:rsidR="006301B1" w:rsidRPr="006301B1" w:rsidRDefault="001F419E" w:rsidP="006301B1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 *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F39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2833D2D" wp14:editId="0FCED45F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693F81" id="Rectangle 62" o:spid="_x0000_s1026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E66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CB5FF01" wp14:editId="3D048F9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F77B9C" id="Rectangle 63" o:spid="_x0000_s1026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F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304B571" wp14:editId="16B1B55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6069D6" id="Rectangle 64" o:spid="_x0000_s1026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5B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A86F691" wp14:editId="66ADED58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B32FA" id="Rectangle 65" o:spid="_x0000_s1026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2F27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772C8D" wp14:editId="2BF4E00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7BE8A0" id="Rectangle 66" o:spid="_x0000_s102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080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447A2F" wp14:editId="1A105C0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BA51F" id="Rectangle 67" o:spid="_x0000_s1026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39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A660D1" wp14:editId="09DCEC39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817CB" id="Rectangle 68" o:spid="_x0000_s1026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39B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F0652" wp14:editId="0782654D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59640" id="Rectangle 69" o:spid="_x0000_s1026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14C0527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250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E43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74ED40" wp14:editId="10BE858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C3DB12" id="Rectangle 70" o:spid="_x0000_s1026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D9E4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150DEA" wp14:editId="5AC3B8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4EF955" id="Rectangle 71" o:spid="_x0000_s1026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EB4E8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18DC9AF" wp14:editId="577EFAF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88C81B" id="Rectangle 72" o:spid="_x0000_s1026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065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6EBF01" wp14:editId="5CA26B1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D96984" id="Rectangle 73" o:spid="_x0000_s1026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29B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DF265FB" wp14:editId="373F433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4DC39F" id="Rectangle 74" o:spid="_x0000_s1026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64417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02B0E9" wp14:editId="2F498DE6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8B1FB6" id="Rectangle 75" o:spid="_x0000_s1026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098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D56D53" wp14:editId="1DCFC88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49ACB" id="Rectangle 76" o:spid="_x0000_s102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9FA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4D4999" wp14:editId="7B0D48E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001639" id="Rectangle 77" o:spid="_x0000_s1026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2C4D80B3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75ED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CA2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7B282FC" wp14:editId="2657D8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E622D" id="Rectangle 54" o:spid="_x0000_s1026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C2B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1328400E" wp14:editId="0A2E06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B1A879" id="Rectangle 55" o:spid="_x0000_s1026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FEC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2B90C97" wp14:editId="3024CEE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72DA7" id="Rectangle 56" o:spid="_x0000_s1026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75D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F2249CA" wp14:editId="3175840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2A0D49" id="Rectangle 57" o:spid="_x0000_s1026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0A9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455E7FE" wp14:editId="6EB1B5A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75A74" id="Rectangle 58" o:spid="_x0000_s1026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B8AF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2924186" wp14:editId="2FE88F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4009F2" id="Rectangle 59" o:spid="_x0000_s1026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EC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7DE37C0" wp14:editId="730D732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3B985" id="Rectangle 60" o:spid="_x0000_s1026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9F94A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608688D" wp14:editId="6B9FD5F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10466C" id="Rectangle 61" o:spid="_x0000_s1026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344F0D66" w14:textId="77777777" w:rsidR="00E371ED" w:rsidRPr="001F419E" w:rsidRDefault="00E371ED">
      <w:pPr>
        <w:ind w:right="1225"/>
        <w:jc w:val="both"/>
      </w:pPr>
    </w:p>
    <w:p w14:paraId="57C1C8A3" w14:textId="77777777" w:rsidR="00DA34C2" w:rsidRPr="001F419E" w:rsidRDefault="001F419E" w:rsidP="001F419E">
      <w:pPr>
        <w:ind w:right="1225"/>
        <w:jc w:val="both"/>
      </w:pPr>
      <w:r w:rsidRPr="001F419E">
        <w:t xml:space="preserve">* Obligatory to mark your level of proficiency </w:t>
      </w:r>
    </w:p>
    <w:p w14:paraId="403AF31A" w14:textId="77777777" w:rsidR="001F419E" w:rsidRDefault="001F419E" w:rsidP="001F419E">
      <w:pPr>
        <w:ind w:left="720" w:right="1225"/>
        <w:jc w:val="both"/>
        <w:rPr>
          <w:b/>
        </w:rPr>
      </w:pPr>
    </w:p>
    <w:p w14:paraId="308CF6C7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AE3EAF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54D890D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B9C1D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74C802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A8FA9E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47648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68D9956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E45654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7A61ADE4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E67E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B45318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89163B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268C4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E07E7E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0CFC3C8E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096E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42CB6F5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17B4728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65883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28B3F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8E390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2F3B2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3EC3ECB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3ABC5D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2FD2848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A340A30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9779BA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C9BCC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00ED06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35D564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40383B8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D5CE07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F1B8FE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0F6CF2D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AC7B5E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3105A28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3108B81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4F9B61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>(e.g. high school, technical school or apprenticeship)</w:t>
            </w:r>
          </w:p>
        </w:tc>
      </w:tr>
      <w:tr w:rsidR="002715D4" w14:paraId="62BC6A09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368A7098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80E39D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D663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D70A8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7EF8359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13CB88D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180FEE5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BF72D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A50E7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292189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2BB4306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2DFF1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669FD62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CE80E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D6F1DA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D153D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AB74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5D39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6907E0AE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2081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AECE299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DE0A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60FF3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B23C4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500FEC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43622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2A1A58E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FD24A3F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773E0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3AF5E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BB89A8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CCA1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23B5497" w14:textId="77777777" w:rsidR="002715D4" w:rsidRDefault="002715D4">
      <w:pPr>
        <w:rPr>
          <w:b/>
          <w:spacing w:val="10"/>
        </w:rPr>
      </w:pPr>
    </w:p>
    <w:p w14:paraId="7928EA29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31AC27C6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74E2DB80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7E9A97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7FD6D84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05F58E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4357B711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BBD2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36554F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797DF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6CE25EB2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9363E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716F0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660D8DB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038EB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7086AA0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2F82411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30FE86B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555CEC27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7F4CF" w14:textId="77777777" w:rsidR="002715D4" w:rsidRDefault="002715D4" w:rsidP="00FB7988">
            <w:pPr>
              <w:rPr>
                <w:b/>
                <w:sz w:val="18"/>
              </w:rPr>
            </w:pPr>
          </w:p>
          <w:p w14:paraId="534780CA" w14:textId="77777777" w:rsidR="00C02577" w:rsidRDefault="00C02577" w:rsidP="00FB7988">
            <w:pPr>
              <w:rPr>
                <w:b/>
                <w:sz w:val="18"/>
              </w:rPr>
            </w:pPr>
          </w:p>
          <w:p w14:paraId="7924AC2E" w14:textId="77777777" w:rsidR="00C02577" w:rsidRDefault="00C02577" w:rsidP="00FB7988">
            <w:pPr>
              <w:rPr>
                <w:b/>
                <w:sz w:val="18"/>
              </w:rPr>
            </w:pPr>
          </w:p>
          <w:p w14:paraId="0EEE6902" w14:textId="77777777" w:rsidR="00C02577" w:rsidRDefault="00C02577" w:rsidP="00FB7988">
            <w:pPr>
              <w:rPr>
                <w:b/>
                <w:sz w:val="18"/>
              </w:rPr>
            </w:pPr>
          </w:p>
          <w:p w14:paraId="6B3F34C9" w14:textId="77777777" w:rsidR="00C02577" w:rsidRDefault="00C02577" w:rsidP="00FB7988">
            <w:pPr>
              <w:rPr>
                <w:b/>
                <w:sz w:val="18"/>
              </w:rPr>
            </w:pPr>
          </w:p>
          <w:p w14:paraId="72D8F2A9" w14:textId="77777777" w:rsidR="00C02577" w:rsidRDefault="00C02577" w:rsidP="00FB7988">
            <w:pPr>
              <w:rPr>
                <w:b/>
                <w:sz w:val="18"/>
              </w:rPr>
            </w:pPr>
          </w:p>
          <w:p w14:paraId="07E2301D" w14:textId="77777777" w:rsidR="00C02577" w:rsidRDefault="00C02577" w:rsidP="00FB7988">
            <w:pPr>
              <w:rPr>
                <w:b/>
                <w:sz w:val="18"/>
              </w:rPr>
            </w:pPr>
          </w:p>
          <w:p w14:paraId="0B5C7F9C" w14:textId="77777777" w:rsidR="00C02577" w:rsidRDefault="00C02577" w:rsidP="00FB7988">
            <w:pPr>
              <w:rPr>
                <w:b/>
                <w:sz w:val="18"/>
              </w:rPr>
            </w:pPr>
          </w:p>
          <w:p w14:paraId="76984A8D" w14:textId="77777777" w:rsidR="00C02577" w:rsidRDefault="00C02577" w:rsidP="00FB7988">
            <w:pPr>
              <w:rPr>
                <w:b/>
                <w:sz w:val="18"/>
              </w:rPr>
            </w:pPr>
          </w:p>
          <w:p w14:paraId="4B70FCFB" w14:textId="77777777" w:rsidR="00C02577" w:rsidRDefault="00C02577" w:rsidP="00FB7988">
            <w:pPr>
              <w:rPr>
                <w:b/>
                <w:sz w:val="18"/>
              </w:rPr>
            </w:pPr>
          </w:p>
          <w:p w14:paraId="48A60977" w14:textId="77777777" w:rsidR="00F177AB" w:rsidRDefault="00F177AB" w:rsidP="00FB7988">
            <w:pPr>
              <w:rPr>
                <w:b/>
                <w:sz w:val="18"/>
              </w:rPr>
            </w:pPr>
          </w:p>
          <w:p w14:paraId="24C603BB" w14:textId="77777777" w:rsidR="00F177AB" w:rsidRDefault="00F177AB" w:rsidP="00FB7988">
            <w:pPr>
              <w:rPr>
                <w:b/>
                <w:sz w:val="18"/>
              </w:rPr>
            </w:pPr>
          </w:p>
          <w:p w14:paraId="5B89ED2E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3AC15E5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DC8A54" w14:textId="77777777" w:rsidR="002715D4" w:rsidRDefault="00C02577">
            <w:pPr>
              <w:ind w:left="284"/>
              <w:rPr>
                <w:sz w:val="18"/>
              </w:rPr>
            </w:pPr>
            <w:r>
              <w:lastRenderedPageBreak/>
              <w:br w:type="page"/>
            </w:r>
            <w:r w:rsidR="002715D4">
              <w:rPr>
                <w:sz w:val="18"/>
              </w:rPr>
              <w:t>From  (</w:t>
            </w:r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3A383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994C11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BC1362C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4DCDA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ED8796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B5710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28BDFDE0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4844C8C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5E47FE8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0AFBE134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BFB33C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EFF03E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3DA94792" w14:textId="7777777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FE8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28E6E9EF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222B8C66" w14:textId="77777777" w:rsidR="006301B1" w:rsidRPr="006301B1" w:rsidRDefault="006301B1" w:rsidP="006301B1">
      <w:pPr>
        <w:rPr>
          <w:b/>
          <w:lang w:eastAsia="en-US"/>
        </w:rPr>
      </w:pPr>
    </w:p>
    <w:p w14:paraId="7BB5EF28" w14:textId="77777777" w:rsidR="000F1254" w:rsidRDefault="000F1254" w:rsidP="000F1254">
      <w:pPr>
        <w:keepNext/>
        <w:ind w:left="1440" w:right="-1" w:hanging="1440"/>
        <w:jc w:val="center"/>
        <w:outlineLvl w:val="0"/>
        <w:rPr>
          <w:sz w:val="28"/>
          <w:szCs w:val="24"/>
        </w:rPr>
      </w:pPr>
    </w:p>
    <w:p w14:paraId="0DA4C406" w14:textId="77777777" w:rsidR="000F1254" w:rsidRPr="000F1254" w:rsidRDefault="000F1254" w:rsidP="000F1254">
      <w:pPr>
        <w:jc w:val="center"/>
        <w:rPr>
          <w:sz w:val="22"/>
        </w:rPr>
      </w:pPr>
    </w:p>
    <w:p w14:paraId="0500E2A4" w14:textId="77777777" w:rsidR="000F1254" w:rsidRPr="000F1254" w:rsidRDefault="000F1254" w:rsidP="000F1254">
      <w:pPr>
        <w:keepNext/>
        <w:tabs>
          <w:tab w:val="left" w:pos="5529"/>
        </w:tabs>
        <w:ind w:left="709" w:right="-1"/>
        <w:jc w:val="both"/>
        <w:outlineLvl w:val="3"/>
        <w:rPr>
          <w:b/>
          <w:sz w:val="24"/>
          <w:szCs w:val="24"/>
        </w:rPr>
      </w:pPr>
    </w:p>
    <w:p w14:paraId="0E03537F" w14:textId="77777777" w:rsidR="000D3415" w:rsidRPr="00904599" w:rsidRDefault="000D3415" w:rsidP="000C6E1E">
      <w:pPr>
        <w:rPr>
          <w:sz w:val="24"/>
          <w:szCs w:val="24"/>
        </w:rPr>
      </w:pPr>
    </w:p>
    <w:p w14:paraId="30A6DF2B" w14:textId="77777777" w:rsidR="00E371ED" w:rsidRPr="00904599" w:rsidRDefault="00E371ED" w:rsidP="000C6E1E">
      <w:pPr>
        <w:rPr>
          <w:sz w:val="24"/>
          <w:szCs w:val="24"/>
        </w:rPr>
      </w:pPr>
    </w:p>
    <w:p w14:paraId="0CCC38A9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1A65C2D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62AE75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26F9C8E7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41177676" w14:textId="77777777" w:rsidTr="00B914FA">
        <w:tc>
          <w:tcPr>
            <w:tcW w:w="4583" w:type="dxa"/>
          </w:tcPr>
          <w:p w14:paraId="579D06A8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E15327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4E3E24D2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C287578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772F45F2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6B9B4E72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401D5D3B" w14:textId="363EC528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1C0459">
        <w:rPr>
          <w:b/>
          <w:sz w:val="24"/>
          <w:szCs w:val="24"/>
          <w:u w:val="single"/>
        </w:rPr>
        <w:t>by</w:t>
      </w:r>
      <w:r w:rsidR="006958E4" w:rsidRPr="001C0459">
        <w:rPr>
          <w:b/>
          <w:sz w:val="24"/>
          <w:szCs w:val="24"/>
          <w:u w:val="single"/>
        </w:rPr>
        <w:t xml:space="preserve"> latest</w:t>
      </w:r>
      <w:r w:rsidR="009E1406" w:rsidRPr="001C0459">
        <w:rPr>
          <w:b/>
          <w:sz w:val="24"/>
          <w:szCs w:val="24"/>
          <w:u w:val="single"/>
        </w:rPr>
        <w:t xml:space="preserve"> </w:t>
      </w:r>
      <w:r w:rsidR="00701C6E">
        <w:rPr>
          <w:b/>
          <w:sz w:val="24"/>
          <w:szCs w:val="24"/>
          <w:u w:val="single"/>
        </w:rPr>
        <w:t>3</w:t>
      </w:r>
      <w:r w:rsidR="005456FD">
        <w:rPr>
          <w:b/>
          <w:sz w:val="24"/>
          <w:szCs w:val="24"/>
          <w:u w:val="single"/>
        </w:rPr>
        <w:t xml:space="preserve"> August </w:t>
      </w:r>
      <w:r w:rsidR="00701C6E">
        <w:rPr>
          <w:b/>
          <w:sz w:val="24"/>
          <w:szCs w:val="24"/>
          <w:u w:val="single"/>
        </w:rPr>
        <w:t>202</w:t>
      </w:r>
      <w:r w:rsidR="005456FD">
        <w:rPr>
          <w:b/>
          <w:sz w:val="24"/>
          <w:szCs w:val="24"/>
          <w:u w:val="single"/>
        </w:rPr>
        <w:t>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proofErr w:type="gramStart"/>
      <w:r w:rsidRPr="00904599">
        <w:rPr>
          <w:color w:val="000000"/>
          <w:sz w:val="24"/>
          <w:szCs w:val="24"/>
        </w:rPr>
        <w:t>in order for</w:t>
      </w:r>
      <w:proofErr w:type="gramEnd"/>
      <w:r w:rsidRPr="00904599">
        <w:rPr>
          <w:color w:val="000000"/>
          <w:sz w:val="24"/>
          <w:szCs w:val="24"/>
        </w:rPr>
        <w:t xml:space="preserve"> a candidate to be considered for the programme.  Please send to:</w:t>
      </w:r>
    </w:p>
    <w:p w14:paraId="418E76FA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117726CC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231808A6" w14:textId="3EBDDD39" w:rsidR="00B914FA" w:rsidRPr="00904599" w:rsidRDefault="009A4C86" w:rsidP="000948D9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>
        <w:rPr>
          <w:color w:val="000000"/>
          <w:sz w:val="24"/>
          <w:szCs w:val="24"/>
        </w:rPr>
        <w:t>Capacity Building and Training Section</w:t>
      </w:r>
      <w:r w:rsidR="000948D9" w:rsidRPr="000948D9">
        <w:rPr>
          <w:color w:val="000000"/>
          <w:sz w:val="24"/>
          <w:szCs w:val="24"/>
        </w:rPr>
        <w:t>, IDC/CBT</w:t>
      </w:r>
      <w:r w:rsidR="000948D9" w:rsidRPr="000948D9">
        <w:rPr>
          <w:color w:val="000000"/>
          <w:sz w:val="24"/>
          <w:szCs w:val="24"/>
        </w:rPr>
        <w:br/>
        <w:t>CTBTO Preparatory Commission </w:t>
      </w:r>
      <w:r w:rsidR="000948D9" w:rsidRPr="000948D9">
        <w:rPr>
          <w:color w:val="000000"/>
          <w:sz w:val="24"/>
          <w:szCs w:val="24"/>
        </w:rPr>
        <w:br/>
        <w:t>Vienna International Centre</w:t>
      </w:r>
      <w:r w:rsidR="000948D9" w:rsidRPr="000948D9">
        <w:rPr>
          <w:color w:val="000000"/>
          <w:sz w:val="24"/>
          <w:szCs w:val="24"/>
        </w:rPr>
        <w:br/>
      </w:r>
      <w:proofErr w:type="spellStart"/>
      <w:r w:rsidR="000948D9" w:rsidRPr="000948D9">
        <w:rPr>
          <w:color w:val="000000"/>
          <w:sz w:val="24"/>
          <w:szCs w:val="24"/>
        </w:rPr>
        <w:t>P.O.Box</w:t>
      </w:r>
      <w:proofErr w:type="spellEnd"/>
      <w:r w:rsidR="000948D9" w:rsidRPr="000948D9">
        <w:rPr>
          <w:color w:val="000000"/>
          <w:sz w:val="24"/>
          <w:szCs w:val="24"/>
        </w:rPr>
        <w:t xml:space="preserve"> 1200</w:t>
      </w:r>
      <w:r w:rsidR="000948D9" w:rsidRPr="000948D9">
        <w:rPr>
          <w:color w:val="000000"/>
          <w:sz w:val="24"/>
          <w:szCs w:val="24"/>
        </w:rPr>
        <w:br/>
        <w:t>1400 Vienna, Austria</w:t>
      </w:r>
      <w:r w:rsidR="000948D9" w:rsidRPr="000948D9">
        <w:rPr>
          <w:color w:val="000000"/>
          <w:sz w:val="24"/>
          <w:szCs w:val="24"/>
        </w:rPr>
        <w:br/>
        <w:t>Tel.:+43 1 26</w:t>
      </w:r>
      <w:r>
        <w:rPr>
          <w:color w:val="000000"/>
          <w:sz w:val="24"/>
          <w:szCs w:val="24"/>
        </w:rPr>
        <w:t>030 6</w:t>
      </w:r>
      <w:r w:rsidR="005456FD">
        <w:rPr>
          <w:color w:val="000000"/>
          <w:sz w:val="24"/>
          <w:szCs w:val="24"/>
        </w:rPr>
        <w:t>1</w:t>
      </w:r>
      <w:r w:rsidR="00355318">
        <w:rPr>
          <w:color w:val="000000"/>
          <w:sz w:val="24"/>
          <w:szCs w:val="24"/>
        </w:rPr>
        <w:t>4</w:t>
      </w:r>
      <w:r w:rsidR="005456FD">
        <w:rPr>
          <w:color w:val="000000"/>
          <w:sz w:val="24"/>
          <w:szCs w:val="24"/>
        </w:rPr>
        <w:t>7</w:t>
      </w:r>
      <w:r w:rsidR="000948D9" w:rsidRPr="000948D9">
        <w:rPr>
          <w:color w:val="000000"/>
          <w:sz w:val="24"/>
          <w:szCs w:val="24"/>
        </w:rPr>
        <w:br/>
        <w:t>Email: </w:t>
      </w:r>
      <w:hyperlink r:id="rId12" w:history="1">
        <w:r w:rsidR="000948D9" w:rsidRPr="000948D9">
          <w:rPr>
            <w:rStyle w:val="Hyperlink"/>
            <w:sz w:val="24"/>
            <w:szCs w:val="24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6C10860B" w14:textId="7D614066" w:rsidR="000D3415" w:rsidRPr="004F2F4B" w:rsidRDefault="000D3415" w:rsidP="000D3415">
      <w:pPr>
        <w:ind w:right="-1"/>
        <w:jc w:val="both"/>
        <w:rPr>
          <w:sz w:val="24"/>
          <w:szCs w:val="24"/>
        </w:rPr>
      </w:pPr>
      <w:r w:rsidRPr="004F2F4B">
        <w:rPr>
          <w:sz w:val="24"/>
          <w:szCs w:val="24"/>
        </w:rPr>
        <w:t xml:space="preserve">However, pending its official transmission, the filled Registration Form should be sent directly to the above address </w:t>
      </w:r>
      <w:r w:rsidRPr="00355318">
        <w:rPr>
          <w:b/>
          <w:bCs/>
          <w:sz w:val="24"/>
          <w:szCs w:val="24"/>
        </w:rPr>
        <w:t xml:space="preserve">no later than </w:t>
      </w:r>
      <w:r w:rsidR="00701C6E">
        <w:rPr>
          <w:b/>
          <w:bCs/>
          <w:sz w:val="24"/>
          <w:szCs w:val="24"/>
        </w:rPr>
        <w:t>3</w:t>
      </w:r>
      <w:r w:rsidR="005456FD">
        <w:rPr>
          <w:b/>
          <w:bCs/>
          <w:sz w:val="24"/>
          <w:szCs w:val="24"/>
        </w:rPr>
        <w:t xml:space="preserve"> August</w:t>
      </w:r>
      <w:r w:rsidR="00355318" w:rsidRPr="00355318">
        <w:rPr>
          <w:b/>
          <w:bCs/>
          <w:sz w:val="24"/>
          <w:szCs w:val="24"/>
        </w:rPr>
        <w:t xml:space="preserve"> 202</w:t>
      </w:r>
      <w:r w:rsidR="005456FD">
        <w:rPr>
          <w:b/>
          <w:bCs/>
          <w:sz w:val="24"/>
          <w:szCs w:val="24"/>
        </w:rPr>
        <w:t>6</w:t>
      </w:r>
      <w:r w:rsidRPr="004F2F4B">
        <w:rPr>
          <w:sz w:val="24"/>
          <w:szCs w:val="24"/>
        </w:rPr>
        <w:t>, as e-mail attachment, by fax or by post, in order not to delay the preparation by CTBTO for the candidate’s participation.</w:t>
      </w:r>
    </w:p>
    <w:p w14:paraId="50F3479C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200F1001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CE5B227" w14:textId="77777777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 xml:space="preserve">r obtaining his/her own visa to </w:t>
      </w:r>
      <w:r w:rsidR="00E371ED" w:rsidRPr="00904599">
        <w:rPr>
          <w:b/>
          <w:color w:val="000000"/>
          <w:sz w:val="24"/>
          <w:szCs w:val="24"/>
          <w:u w:val="single"/>
        </w:rPr>
        <w:t>AUSTRIA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12F0806D" w14:textId="77777777" w:rsidR="002715D4" w:rsidRDefault="002715D4">
      <w:pPr>
        <w:ind w:right="-1"/>
        <w:jc w:val="both"/>
        <w:rPr>
          <w:color w:val="000000"/>
        </w:rPr>
      </w:pPr>
    </w:p>
    <w:p w14:paraId="2F7B8B9F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3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C5CE0" w14:textId="77777777" w:rsidR="000E6DDC" w:rsidRDefault="000E6DDC">
      <w:r>
        <w:separator/>
      </w:r>
    </w:p>
  </w:endnote>
  <w:endnote w:type="continuationSeparator" w:id="0">
    <w:p w14:paraId="2C92C612" w14:textId="77777777" w:rsidR="000E6DDC" w:rsidRDefault="000E6D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046D4" w14:textId="77777777" w:rsidR="000E6DDC" w:rsidRDefault="000E6DDC">
      <w:r>
        <w:separator/>
      </w:r>
    </w:p>
  </w:footnote>
  <w:footnote w:type="continuationSeparator" w:id="0">
    <w:p w14:paraId="1476D0AD" w14:textId="77777777" w:rsidR="000E6DDC" w:rsidRDefault="000E6D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79276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F4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2ABF5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BCD"/>
    <w:multiLevelType w:val="hybridMultilevel"/>
    <w:tmpl w:val="D766DF9E"/>
    <w:lvl w:ilvl="0" w:tplc="08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41209">
    <w:abstractNumId w:val="1"/>
  </w:num>
  <w:num w:numId="2" w16cid:durableId="218447110">
    <w:abstractNumId w:val="1"/>
  </w:num>
  <w:num w:numId="3" w16cid:durableId="2117481396">
    <w:abstractNumId w:val="0"/>
  </w:num>
  <w:num w:numId="4" w16cid:durableId="7433347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4337">
    <w:abstractNumId w:val="2"/>
  </w:num>
  <w:num w:numId="6" w16cid:durableId="2027242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U0NLY0NDU3NDNS0lEKTi0uzszPAykwrAUA/3ke7ywAAAA="/>
  </w:docVars>
  <w:rsids>
    <w:rsidRoot w:val="00E54932"/>
    <w:rsid w:val="00022F59"/>
    <w:rsid w:val="0002371A"/>
    <w:rsid w:val="000515EC"/>
    <w:rsid w:val="000948D9"/>
    <w:rsid w:val="000C27EF"/>
    <w:rsid w:val="000C6E1E"/>
    <w:rsid w:val="000D3415"/>
    <w:rsid w:val="000E6DDC"/>
    <w:rsid w:val="000F0CCF"/>
    <w:rsid w:val="000F1254"/>
    <w:rsid w:val="000F1EA8"/>
    <w:rsid w:val="001013D4"/>
    <w:rsid w:val="0015050E"/>
    <w:rsid w:val="001569CD"/>
    <w:rsid w:val="00175585"/>
    <w:rsid w:val="001A202A"/>
    <w:rsid w:val="001A3269"/>
    <w:rsid w:val="001B60B6"/>
    <w:rsid w:val="001C0459"/>
    <w:rsid w:val="001C3CE3"/>
    <w:rsid w:val="001F198E"/>
    <w:rsid w:val="001F419E"/>
    <w:rsid w:val="00210545"/>
    <w:rsid w:val="00217740"/>
    <w:rsid w:val="00257D73"/>
    <w:rsid w:val="00267109"/>
    <w:rsid w:val="002715D4"/>
    <w:rsid w:val="002B6BB9"/>
    <w:rsid w:val="002B6EEE"/>
    <w:rsid w:val="002D0832"/>
    <w:rsid w:val="002E7C8A"/>
    <w:rsid w:val="002F0641"/>
    <w:rsid w:val="003212AE"/>
    <w:rsid w:val="0033188E"/>
    <w:rsid w:val="00355318"/>
    <w:rsid w:val="00357BBF"/>
    <w:rsid w:val="00370CEB"/>
    <w:rsid w:val="00376974"/>
    <w:rsid w:val="003A254A"/>
    <w:rsid w:val="003B08AF"/>
    <w:rsid w:val="003D4568"/>
    <w:rsid w:val="003F7E22"/>
    <w:rsid w:val="004005BF"/>
    <w:rsid w:val="00481C35"/>
    <w:rsid w:val="00492AD8"/>
    <w:rsid w:val="0049430C"/>
    <w:rsid w:val="004B68B3"/>
    <w:rsid w:val="004F2F4B"/>
    <w:rsid w:val="00504D6F"/>
    <w:rsid w:val="005456FD"/>
    <w:rsid w:val="00546ED7"/>
    <w:rsid w:val="00562FDB"/>
    <w:rsid w:val="005D2D86"/>
    <w:rsid w:val="005F5637"/>
    <w:rsid w:val="00606CC5"/>
    <w:rsid w:val="006301B1"/>
    <w:rsid w:val="00632811"/>
    <w:rsid w:val="0068243A"/>
    <w:rsid w:val="006958E4"/>
    <w:rsid w:val="006D1A33"/>
    <w:rsid w:val="006F3CDC"/>
    <w:rsid w:val="00701C6E"/>
    <w:rsid w:val="00705BB5"/>
    <w:rsid w:val="00710AA2"/>
    <w:rsid w:val="00722EBA"/>
    <w:rsid w:val="00776870"/>
    <w:rsid w:val="00793DB2"/>
    <w:rsid w:val="007B23ED"/>
    <w:rsid w:val="007C354B"/>
    <w:rsid w:val="008358C9"/>
    <w:rsid w:val="00904599"/>
    <w:rsid w:val="00923981"/>
    <w:rsid w:val="00966F2B"/>
    <w:rsid w:val="009747A4"/>
    <w:rsid w:val="009A28C2"/>
    <w:rsid w:val="009A4C86"/>
    <w:rsid w:val="009E1406"/>
    <w:rsid w:val="009E16B4"/>
    <w:rsid w:val="00A06FBF"/>
    <w:rsid w:val="00A123B4"/>
    <w:rsid w:val="00A34F3D"/>
    <w:rsid w:val="00A95754"/>
    <w:rsid w:val="00AC7EB8"/>
    <w:rsid w:val="00AE054D"/>
    <w:rsid w:val="00AF2604"/>
    <w:rsid w:val="00AF3BB1"/>
    <w:rsid w:val="00AF422A"/>
    <w:rsid w:val="00B05804"/>
    <w:rsid w:val="00B275EC"/>
    <w:rsid w:val="00B465C2"/>
    <w:rsid w:val="00B5394C"/>
    <w:rsid w:val="00B71309"/>
    <w:rsid w:val="00B85D90"/>
    <w:rsid w:val="00B914FA"/>
    <w:rsid w:val="00B95B03"/>
    <w:rsid w:val="00B95F0A"/>
    <w:rsid w:val="00BF6790"/>
    <w:rsid w:val="00C02577"/>
    <w:rsid w:val="00C053E0"/>
    <w:rsid w:val="00C26367"/>
    <w:rsid w:val="00C35679"/>
    <w:rsid w:val="00C4481A"/>
    <w:rsid w:val="00C55526"/>
    <w:rsid w:val="00C82D1A"/>
    <w:rsid w:val="00CB6E91"/>
    <w:rsid w:val="00CC193D"/>
    <w:rsid w:val="00CC57F1"/>
    <w:rsid w:val="00CE0C4A"/>
    <w:rsid w:val="00CE0FB2"/>
    <w:rsid w:val="00CF6916"/>
    <w:rsid w:val="00D20B98"/>
    <w:rsid w:val="00D3115E"/>
    <w:rsid w:val="00D350DE"/>
    <w:rsid w:val="00D60A54"/>
    <w:rsid w:val="00D82865"/>
    <w:rsid w:val="00D9556C"/>
    <w:rsid w:val="00DA34C2"/>
    <w:rsid w:val="00DB0B91"/>
    <w:rsid w:val="00DC72DC"/>
    <w:rsid w:val="00DE5178"/>
    <w:rsid w:val="00E00ADB"/>
    <w:rsid w:val="00E11B22"/>
    <w:rsid w:val="00E217A6"/>
    <w:rsid w:val="00E371ED"/>
    <w:rsid w:val="00E440F0"/>
    <w:rsid w:val="00E54932"/>
    <w:rsid w:val="00E95E10"/>
    <w:rsid w:val="00E971A5"/>
    <w:rsid w:val="00EC4C2B"/>
    <w:rsid w:val="00EC5E08"/>
    <w:rsid w:val="00EC74B4"/>
    <w:rsid w:val="00EF4D20"/>
    <w:rsid w:val="00F06291"/>
    <w:rsid w:val="00F10D11"/>
    <w:rsid w:val="00F15209"/>
    <w:rsid w:val="00F177AB"/>
    <w:rsid w:val="00F3723A"/>
    <w:rsid w:val="00F44576"/>
    <w:rsid w:val="00F46A40"/>
    <w:rsid w:val="00F546FE"/>
    <w:rsid w:val="00F612F5"/>
    <w:rsid w:val="00FB3E5F"/>
    <w:rsid w:val="00FB7988"/>
    <w:rsid w:val="00FC1E66"/>
    <w:rsid w:val="00FC26E3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6FE9F98"/>
  <w15:docId w15:val="{2295EC39-20A9-4C58-A590-4D70EBF2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linkTo_UnCryptMailto('ocknvq,vtckpkpiBevdvq0qti');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85BBBE29CB3428866EADC61314B54" ma:contentTypeVersion="13" ma:contentTypeDescription="Create a new document." ma:contentTypeScope="" ma:versionID="bf311b31da842ce2de8a81cbe43de685">
  <xsd:schema xmlns:xsd="http://www.w3.org/2001/XMLSchema" xmlns:xs="http://www.w3.org/2001/XMLSchema" xmlns:p="http://schemas.microsoft.com/office/2006/metadata/properties" xmlns:ns2="81b21d87-d68d-4322-bb77-28d60d1cefa8" xmlns:ns3="5f1e22a6-ca9d-4890-924e-baad6303257c" targetNamespace="http://schemas.microsoft.com/office/2006/metadata/properties" ma:root="true" ma:fieldsID="8796c4f180ea6341729fb406ff313ea2" ns2:_="" ns3:_="">
    <xsd:import namespace="81b21d87-d68d-4322-bb77-28d60d1cefa8"/>
    <xsd:import namespace="5f1e22a6-ca9d-4890-924e-baad63032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21d87-d68d-4322-bb77-28d60d1ce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e22a6-ca9d-4890-924e-baad63032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f1fef81-9f27-40cf-a160-f3da1e258f27}" ma:internalName="TaxCatchAll" ma:showField="CatchAllData" ma:web="5f1e22a6-ca9d-4890-924e-baad630325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e22a6-ca9d-4890-924e-baad6303257c" xsi:nil="true"/>
    <lcf76f155ced4ddcb4097134ff3c332f xmlns="81b21d87-d68d-4322-bb77-28d60d1cefa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AEF64E-5640-4DA0-BAB3-D01CDB4E0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b21d87-d68d-4322-bb77-28d60d1cefa8"/>
    <ds:schemaRef ds:uri="5f1e22a6-ca9d-4890-924e-baad63032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9C5369-8E23-458D-B658-1FE7F5150EE7}">
  <ds:schemaRefs>
    <ds:schemaRef ds:uri="http://schemas.microsoft.com/office/2006/metadata/properties"/>
    <ds:schemaRef ds:uri="http://schemas.microsoft.com/office/infopath/2007/PartnerControls"/>
    <ds:schemaRef ds:uri="5f1e22a6-ca9d-4890-924e-baad6303257c"/>
    <ds:schemaRef ds:uri="81b21d87-d68d-4322-bb77-28d60d1cefa8"/>
  </ds:schemaRefs>
</ds:datastoreItem>
</file>

<file path=customXml/itemProps3.xml><?xml version="1.0" encoding="utf-8"?>
<ds:datastoreItem xmlns:ds="http://schemas.openxmlformats.org/officeDocument/2006/customXml" ds:itemID="{4675CBD2-8437-45BB-BEB4-8E39587F43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CC2057-E339-4029-B6D2-7D26FD67855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3</cp:revision>
  <cp:lastPrinted>2014-12-03T12:10:00Z</cp:lastPrinted>
  <dcterms:created xsi:type="dcterms:W3CDTF">2026-01-08T13:32:00Z</dcterms:created>
  <dcterms:modified xsi:type="dcterms:W3CDTF">2026-01-0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85BBBE29CB3428866EADC61314B54</vt:lpwstr>
  </property>
  <property fmtid="{D5CDD505-2E9C-101B-9397-08002B2CF9AE}" pid="3" name="MediaServiceImageTags">
    <vt:lpwstr/>
  </property>
</Properties>
</file>